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21770" w14:textId="6199D435" w:rsidR="00550226" w:rsidRDefault="00550226" w:rsidP="00550226">
      <w:pPr>
        <w:pStyle w:val="PlainText"/>
      </w:pPr>
      <w:bookmarkStart w:id="0" w:name="_GoBack"/>
      <w:r>
        <w:t xml:space="preserve">National Federation of the Blind of Ohio </w:t>
      </w:r>
      <w:r w:rsidR="00CA7C3E">
        <w:t>201</w:t>
      </w:r>
      <w:r w:rsidR="00182BCB">
        <w:t>8</w:t>
      </w:r>
      <w:r w:rsidR="00CA7C3E">
        <w:t xml:space="preserve"> </w:t>
      </w:r>
      <w:r w:rsidR="009476E5">
        <w:t xml:space="preserve">state </w:t>
      </w:r>
      <w:r w:rsidR="00844749">
        <w:t>convention Assistance</w:t>
      </w:r>
      <w:r>
        <w:t xml:space="preserve"> Form</w:t>
      </w:r>
    </w:p>
    <w:p w14:paraId="3ADA20AB" w14:textId="77777777" w:rsidR="00550226" w:rsidRDefault="00550226" w:rsidP="00550226">
      <w:pPr>
        <w:pStyle w:val="PlainText"/>
      </w:pPr>
    </w:p>
    <w:p w14:paraId="5D24190F" w14:textId="18919019" w:rsidR="009476E5" w:rsidRDefault="00550226" w:rsidP="000431D3">
      <w:r>
        <w:t>The National Federation of the Blind 201</w:t>
      </w:r>
      <w:r w:rsidR="00182BCB">
        <w:t>8</w:t>
      </w:r>
      <w:r>
        <w:t xml:space="preserve"> convention will take place </w:t>
      </w:r>
      <w:r w:rsidR="00182BCB">
        <w:t xml:space="preserve">November 02 </w:t>
      </w:r>
      <w:r w:rsidR="009476E5">
        <w:t>through</w:t>
      </w:r>
      <w:r>
        <w:t xml:space="preserve"> </w:t>
      </w:r>
      <w:r w:rsidR="00182BCB">
        <w:t xml:space="preserve">November 4 </w:t>
      </w:r>
      <w:r>
        <w:t>in</w:t>
      </w:r>
      <w:r w:rsidR="00EB0A88">
        <w:t xml:space="preserve"> </w:t>
      </w:r>
      <w:r w:rsidR="004617EE" w:rsidRPr="004932D8">
        <w:rPr>
          <w:rFonts w:ascii="Times New Roman" w:hAnsi="Times New Roman" w:cs="Times New Roman"/>
          <w:sz w:val="28"/>
          <w:szCs w:val="28"/>
        </w:rPr>
        <w:t>Strongsville</w:t>
      </w:r>
      <w:r w:rsidR="00182BCB">
        <w:t xml:space="preserve"> </w:t>
      </w:r>
      <w:r w:rsidR="009476E5">
        <w:t>Ohio because</w:t>
      </w:r>
      <w:r>
        <w:t xml:space="preserve"> affiliate resources are restricted, those chosen to receive help will receive partial assistance only. Please complete this form and the letters requested and return them to the president before </w:t>
      </w:r>
      <w:r w:rsidR="00194BD1">
        <w:t>October</w:t>
      </w:r>
      <w:r w:rsidR="00940FB3">
        <w:t xml:space="preserve"> </w:t>
      </w:r>
      <w:r w:rsidR="004617EE">
        <w:t>11,</w:t>
      </w:r>
      <w:r w:rsidR="00EB0A88">
        <w:t xml:space="preserve"> 201</w:t>
      </w:r>
      <w:r w:rsidR="00182BCB">
        <w:t>8</w:t>
      </w:r>
      <w:r>
        <w:t xml:space="preserve">. Requests received after that date will not be considered. If you have questions about the form or the process, contact me by Email </w:t>
      </w:r>
      <w:r w:rsidR="003743F7">
        <w:t xml:space="preserve">at </w:t>
      </w:r>
      <w:r w:rsidR="00937AF9">
        <w:t xml:space="preserve">rchpay7@gmail.com </w:t>
      </w:r>
      <w:r>
        <w:t>or call (</w:t>
      </w:r>
      <w:r w:rsidR="00937AF9">
        <w:t>937</w:t>
      </w:r>
      <w:r>
        <w:t>)</w:t>
      </w:r>
      <w:r w:rsidR="00937AF9">
        <w:t>396</w:t>
      </w:r>
      <w:r>
        <w:t>-</w:t>
      </w:r>
      <w:r w:rsidR="00937AF9">
        <w:t>5573</w:t>
      </w:r>
      <w:r w:rsidR="00194BD1">
        <w:t>, or 937/829/3368 for</w:t>
      </w:r>
      <w:r>
        <w:t xml:space="preserve"> information or help. </w:t>
      </w:r>
      <w:r w:rsidR="002C48B8">
        <w:rPr>
          <w:rFonts w:ascii="Arial" w:hAnsi="Arial" w:cs="Arial"/>
          <w:sz w:val="36"/>
          <w:szCs w:val="36"/>
        </w:rPr>
        <w:t xml:space="preserve">NOTE: For anyone receiving convention assistance, </w:t>
      </w:r>
      <w:r w:rsidR="000431D3">
        <w:rPr>
          <w:rFonts w:ascii="Arial" w:hAnsi="Arial" w:cs="Arial"/>
          <w:sz w:val="36"/>
          <w:szCs w:val="36"/>
        </w:rPr>
        <w:t xml:space="preserve">you will </w:t>
      </w:r>
      <w:r w:rsidR="00182BCB">
        <w:rPr>
          <w:rFonts w:ascii="Arial" w:hAnsi="Arial" w:cs="Arial"/>
          <w:sz w:val="36"/>
          <w:szCs w:val="36"/>
        </w:rPr>
        <w:t>be</w:t>
      </w:r>
      <w:r w:rsidR="009476E5">
        <w:rPr>
          <w:rFonts w:ascii="Arial" w:hAnsi="Arial" w:cs="Arial"/>
          <w:sz w:val="36"/>
          <w:szCs w:val="36"/>
        </w:rPr>
        <w:t xml:space="preserve"> expected to volunteer and</w:t>
      </w:r>
      <w:r w:rsidR="000431D3">
        <w:rPr>
          <w:rFonts w:ascii="Arial" w:hAnsi="Arial" w:cs="Arial"/>
          <w:sz w:val="36"/>
          <w:szCs w:val="36"/>
        </w:rPr>
        <w:t xml:space="preserve"> attend all general sessions along with </w:t>
      </w:r>
      <w:r w:rsidR="009476E5">
        <w:rPr>
          <w:rFonts w:ascii="Arial" w:hAnsi="Arial" w:cs="Arial"/>
          <w:sz w:val="36"/>
          <w:szCs w:val="36"/>
        </w:rPr>
        <w:t>other meetings</w:t>
      </w:r>
      <w:r w:rsidR="000431D3">
        <w:rPr>
          <w:rFonts w:ascii="Arial" w:hAnsi="Arial" w:cs="Arial"/>
          <w:sz w:val="36"/>
          <w:szCs w:val="36"/>
        </w:rPr>
        <w:t xml:space="preserve"> and workshops. </w:t>
      </w:r>
      <w:r w:rsidR="007D64BE">
        <w:rPr>
          <w:rFonts w:ascii="Arial" w:hAnsi="Arial" w:cs="Arial"/>
          <w:sz w:val="36"/>
          <w:szCs w:val="36"/>
        </w:rPr>
        <w:t xml:space="preserve">  </w:t>
      </w:r>
      <w:r w:rsidR="002C48B8">
        <w:rPr>
          <w:rFonts w:ascii="Arial" w:hAnsi="Arial" w:cs="Arial"/>
          <w:sz w:val="36"/>
          <w:szCs w:val="36"/>
        </w:rPr>
        <w:t xml:space="preserve">   </w:t>
      </w:r>
      <w:r>
        <w:t xml:space="preserve">Those seeking assistance to attend </w:t>
      </w:r>
      <w:r w:rsidR="000431D3">
        <w:t xml:space="preserve">the first state convention </w:t>
      </w:r>
      <w:r>
        <w:t xml:space="preserve">will </w:t>
      </w:r>
      <w:r w:rsidR="009476E5">
        <w:t>be given high priority.</w:t>
      </w:r>
    </w:p>
    <w:p w14:paraId="4CE24597" w14:textId="77777777" w:rsidR="000431D3" w:rsidRDefault="00550226" w:rsidP="00550226">
      <w:pPr>
        <w:pStyle w:val="PlainText"/>
      </w:pPr>
      <w:r>
        <w:tab/>
        <w:t xml:space="preserve">If you request cash assistance, you will have to sign an expense reimbursement form, which you can get from the president. Without a signed blank form that we can fill out with the amount of cash granted, we cannot advance any funds </w:t>
      </w:r>
    </w:p>
    <w:p w14:paraId="1F949656" w14:textId="13683212" w:rsidR="00550226" w:rsidRDefault="00550226" w:rsidP="00550226">
      <w:pPr>
        <w:pStyle w:val="PlainText"/>
      </w:pPr>
      <w:r>
        <w:t xml:space="preserve">Whatever assistance you are requesting, please attach a letter explaining why you wish to attend the convention and what you hope to accomplish as a result. If we should know about extenuating circumstances before </w:t>
      </w:r>
      <w:r w:rsidR="00182BCB">
        <w:t>deciding</w:t>
      </w:r>
      <w:r>
        <w:t xml:space="preserve"> about your application, please explain them briefly. </w:t>
      </w:r>
      <w:r w:rsidR="00182BCB">
        <w:t xml:space="preserve"> We want you to pay attention to the next line. </w:t>
      </w:r>
      <w:r>
        <w:t>No one applies for assistance without financial need, so this request is for information about extraordinary needs only.</w:t>
      </w:r>
    </w:p>
    <w:p w14:paraId="22582AF9" w14:textId="77777777" w:rsidR="00550226" w:rsidRDefault="00550226" w:rsidP="00550226">
      <w:pPr>
        <w:pStyle w:val="PlainText"/>
      </w:pPr>
    </w:p>
    <w:p w14:paraId="2B75621B" w14:textId="77777777" w:rsidR="00194BD1" w:rsidRDefault="00194BD1" w:rsidP="00550226">
      <w:pPr>
        <w:pStyle w:val="PlainText"/>
      </w:pPr>
      <w:r>
        <w:t>The board of directors agreed to assist and when the funds are gone no more will be available so get your request in.</w:t>
      </w:r>
    </w:p>
    <w:p w14:paraId="514182DE" w14:textId="77777777" w:rsidR="00194BD1" w:rsidRDefault="00194BD1" w:rsidP="00550226">
      <w:pPr>
        <w:pStyle w:val="PlainText"/>
      </w:pPr>
    </w:p>
    <w:p w14:paraId="59466F6A" w14:textId="4B154EEB" w:rsidR="00550226" w:rsidRDefault="00550226" w:rsidP="00550226">
      <w:pPr>
        <w:pStyle w:val="PlainText"/>
      </w:pPr>
      <w:r>
        <w:tab/>
        <w:t xml:space="preserve">Please speak to your chapter or division </w:t>
      </w:r>
      <w:r w:rsidR="00182BCB">
        <w:t>president and</w:t>
      </w:r>
      <w:r>
        <w:t xml:space="preserve"> ask him or her to send me a letter of support for your application. </w:t>
      </w:r>
      <w:r w:rsidR="00844749">
        <w:t xml:space="preserve">When they send this information, I need to know what assistance you will be getting from your chapter. </w:t>
      </w:r>
      <w:r>
        <w:t>If you are not yet a member of the National Federation of the Blind of Ohio, please call me for an interview by phone.</w:t>
      </w:r>
    </w:p>
    <w:p w14:paraId="7E2D1D81" w14:textId="77777777" w:rsidR="00550226" w:rsidRDefault="00550226" w:rsidP="00550226">
      <w:pPr>
        <w:pStyle w:val="PlainText"/>
      </w:pPr>
    </w:p>
    <w:p w14:paraId="23D1E290" w14:textId="50C06C6F" w:rsidR="00550226" w:rsidRDefault="00550226" w:rsidP="00550226">
      <w:pPr>
        <w:pStyle w:val="PlainText"/>
      </w:pPr>
      <w:r>
        <w:tab/>
        <w:t>Please submit all materials by Email</w:t>
      </w:r>
      <w:r w:rsidR="00182BCB">
        <w:t>.</w:t>
      </w:r>
      <w:r>
        <w:t xml:space="preserve"> </w:t>
      </w:r>
    </w:p>
    <w:p w14:paraId="45ED7C2A" w14:textId="77777777" w:rsidR="00550226" w:rsidRDefault="00550226" w:rsidP="00550226">
      <w:pPr>
        <w:pStyle w:val="PlainText"/>
      </w:pPr>
    </w:p>
    <w:p w14:paraId="42C12688" w14:textId="77777777" w:rsidR="00550226" w:rsidRDefault="00550226" w:rsidP="00550226">
      <w:pPr>
        <w:pStyle w:val="PlainText"/>
      </w:pPr>
    </w:p>
    <w:p w14:paraId="42A23BEB" w14:textId="77777777" w:rsidR="00550226" w:rsidRDefault="00D45297" w:rsidP="00550226">
      <w:pPr>
        <w:pStyle w:val="PlainText"/>
      </w:pPr>
      <w:r>
        <w:tab/>
      </w:r>
      <w:r>
        <w:tab/>
      </w:r>
      <w:r w:rsidR="00550226">
        <w:t>Name: _____________________________________________________________</w:t>
      </w:r>
    </w:p>
    <w:p w14:paraId="64E18C7F" w14:textId="77777777" w:rsidR="00550226" w:rsidRDefault="00550226" w:rsidP="00550226">
      <w:pPr>
        <w:pStyle w:val="PlainText"/>
      </w:pPr>
    </w:p>
    <w:p w14:paraId="3BD7D415" w14:textId="77777777" w:rsidR="00550226" w:rsidRDefault="00550226" w:rsidP="00550226">
      <w:pPr>
        <w:pStyle w:val="PlainText"/>
      </w:pPr>
      <w:r>
        <w:t>Street Address: _____________________________________________________</w:t>
      </w:r>
    </w:p>
    <w:p w14:paraId="61EFEB57" w14:textId="77777777" w:rsidR="00550226" w:rsidRDefault="00550226" w:rsidP="00550226">
      <w:pPr>
        <w:pStyle w:val="PlainText"/>
      </w:pPr>
    </w:p>
    <w:p w14:paraId="4C244DE8" w14:textId="77777777" w:rsidR="00550226" w:rsidRDefault="000431D3" w:rsidP="00550226">
      <w:pPr>
        <w:pStyle w:val="PlainText"/>
      </w:pPr>
      <w:r>
        <w:t>City,</w:t>
      </w:r>
      <w:r w:rsidR="00550226">
        <w:t xml:space="preserve"> </w:t>
      </w:r>
      <w:r>
        <w:t>State,</w:t>
      </w:r>
      <w:r w:rsidR="00550226">
        <w:t xml:space="preserve"> Zip:  _____________________________________________________</w:t>
      </w:r>
    </w:p>
    <w:p w14:paraId="27CDAD4D" w14:textId="77777777" w:rsidR="00550226" w:rsidRDefault="00550226" w:rsidP="00550226">
      <w:pPr>
        <w:pStyle w:val="PlainText"/>
      </w:pPr>
    </w:p>
    <w:p w14:paraId="187E2BA8" w14:textId="77777777" w:rsidR="00550226" w:rsidRDefault="00550226" w:rsidP="00550226">
      <w:pPr>
        <w:pStyle w:val="PlainText"/>
      </w:pPr>
      <w:r>
        <w:t>Phone:   _______________________   Email ______________________________</w:t>
      </w:r>
    </w:p>
    <w:p w14:paraId="3B5D86DA" w14:textId="77777777" w:rsidR="00550226" w:rsidRDefault="00550226" w:rsidP="00550226">
      <w:pPr>
        <w:pStyle w:val="PlainText"/>
      </w:pPr>
    </w:p>
    <w:p w14:paraId="0E0B233A" w14:textId="77777777" w:rsidR="00550226" w:rsidRDefault="00550226" w:rsidP="00550226">
      <w:pPr>
        <w:pStyle w:val="PlainText"/>
      </w:pPr>
      <w:r>
        <w:t>Number of adults</w:t>
      </w:r>
      <w:r w:rsidR="000431D3">
        <w:t>: _</w:t>
      </w:r>
      <w:r>
        <w:t xml:space="preserve">____     </w:t>
      </w:r>
      <w:r>
        <w:tab/>
        <w:t>Children</w:t>
      </w:r>
      <w:r w:rsidR="000431D3">
        <w:t>: _</w:t>
      </w:r>
      <w:r>
        <w:t>____</w:t>
      </w:r>
    </w:p>
    <w:p w14:paraId="5C532D3A" w14:textId="77777777" w:rsidR="00550226" w:rsidRDefault="00550226" w:rsidP="00550226">
      <w:pPr>
        <w:pStyle w:val="PlainText"/>
      </w:pPr>
    </w:p>
    <w:p w14:paraId="7DFAFD02" w14:textId="77777777" w:rsidR="00550226" w:rsidRDefault="00550226" w:rsidP="00550226">
      <w:pPr>
        <w:pStyle w:val="PlainText"/>
      </w:pPr>
      <w:r>
        <w:t>Date of arrival _____ Date of departure ________</w:t>
      </w:r>
    </w:p>
    <w:p w14:paraId="20C927FF" w14:textId="77777777" w:rsidR="00550226" w:rsidRDefault="00550226" w:rsidP="00550226">
      <w:pPr>
        <w:pStyle w:val="PlainText"/>
      </w:pPr>
    </w:p>
    <w:p w14:paraId="60101543" w14:textId="77777777" w:rsidR="00550226" w:rsidRDefault="00550226" w:rsidP="00550226">
      <w:pPr>
        <w:pStyle w:val="PlainText"/>
      </w:pPr>
      <w:r>
        <w:t>The maximum stipend to offset convention expenses is $</w:t>
      </w:r>
      <w:r w:rsidR="00937AF9">
        <w:t>4</w:t>
      </w:r>
      <w:r>
        <w:t>0 a day for adults and $20 a day for each child.</w:t>
      </w:r>
    </w:p>
    <w:p w14:paraId="640C8AF2" w14:textId="77777777" w:rsidR="00550226" w:rsidRDefault="00550226" w:rsidP="00550226">
      <w:pPr>
        <w:pStyle w:val="PlainText"/>
      </w:pPr>
    </w:p>
    <w:p w14:paraId="503B5D6D" w14:textId="77777777" w:rsidR="00550226" w:rsidRDefault="00550226" w:rsidP="00550226">
      <w:pPr>
        <w:pStyle w:val="PlainText"/>
      </w:pPr>
      <w:r>
        <w:t xml:space="preserve">Are you requesting cash assistance for convention expenses?  </w:t>
      </w:r>
      <w:r w:rsidR="00D45297">
        <w:t>yes</w:t>
      </w:r>
      <w:r>
        <w:t>___   ___No</w:t>
      </w:r>
    </w:p>
    <w:p w14:paraId="107BED93" w14:textId="77777777" w:rsidR="00550226" w:rsidRDefault="00550226" w:rsidP="00550226">
      <w:pPr>
        <w:pStyle w:val="PlainText"/>
      </w:pPr>
    </w:p>
    <w:p w14:paraId="7D55E51C" w14:textId="77777777" w:rsidR="00550226" w:rsidRDefault="00550226" w:rsidP="00550226">
      <w:pPr>
        <w:pStyle w:val="PlainText"/>
      </w:pPr>
      <w:r>
        <w:t>Are you requesting assistance with your hotel room?  ___</w:t>
      </w:r>
      <w:r w:rsidR="000431D3">
        <w:t>Yes _</w:t>
      </w:r>
      <w:r>
        <w:t xml:space="preserve">__No </w:t>
      </w:r>
      <w:r w:rsidR="000431D3">
        <w:t>if</w:t>
      </w:r>
      <w:r>
        <w:t xml:space="preserve"> the answer is No, skip the following section.</w:t>
      </w:r>
    </w:p>
    <w:p w14:paraId="634352AA" w14:textId="77777777" w:rsidR="00550226" w:rsidRDefault="00550226" w:rsidP="00550226">
      <w:pPr>
        <w:pStyle w:val="PlainText"/>
      </w:pPr>
    </w:p>
    <w:p w14:paraId="28C72863" w14:textId="77777777" w:rsidR="00550226" w:rsidRDefault="00550226" w:rsidP="00550226">
      <w:pPr>
        <w:pStyle w:val="PlainText"/>
      </w:pPr>
      <w:r>
        <w:t>Have you made a room reservation?  ___</w:t>
      </w:r>
      <w:r w:rsidR="000431D3">
        <w:t>Yes _</w:t>
      </w:r>
      <w:r>
        <w:t>__No</w:t>
      </w:r>
    </w:p>
    <w:p w14:paraId="7B6535A1" w14:textId="77777777" w:rsidR="00550226" w:rsidRDefault="00550226" w:rsidP="00550226">
      <w:pPr>
        <w:pStyle w:val="PlainText"/>
      </w:pPr>
    </w:p>
    <w:p w14:paraId="74C74F41" w14:textId="77777777" w:rsidR="00550226" w:rsidRDefault="00550226" w:rsidP="00550226">
      <w:pPr>
        <w:pStyle w:val="PlainText"/>
      </w:pPr>
      <w:r>
        <w:t>If you are a single adult, are you able to share a room with one to three people?</w:t>
      </w:r>
    </w:p>
    <w:p w14:paraId="1D3874DD" w14:textId="77777777" w:rsidR="00550226" w:rsidRDefault="00550226" w:rsidP="00550226">
      <w:pPr>
        <w:pStyle w:val="PlainText"/>
      </w:pPr>
      <w:r>
        <w:t>___</w:t>
      </w:r>
      <w:r w:rsidR="000431D3">
        <w:t>Yes no</w:t>
      </w:r>
      <w:r w:rsidR="00D45297">
        <w:t xml:space="preserve"> </w:t>
      </w:r>
      <w:r>
        <w:t>___</w:t>
      </w:r>
    </w:p>
    <w:p w14:paraId="19E80CB1" w14:textId="77777777" w:rsidR="00550226" w:rsidRDefault="00550226" w:rsidP="00550226">
      <w:pPr>
        <w:pStyle w:val="PlainText"/>
      </w:pPr>
      <w:r>
        <w:t>Note: hotel assistance will be for half of a double. If you find more roommates, your cash will go further.</w:t>
      </w:r>
    </w:p>
    <w:p w14:paraId="763BA3EF" w14:textId="72821A9B" w:rsidR="00550226" w:rsidRDefault="00550226" w:rsidP="00550226">
      <w:pPr>
        <w:pStyle w:val="PlainText"/>
      </w:pPr>
      <w:r>
        <w:t>Should a roommate know about any habits or health problems?  ___</w:t>
      </w:r>
      <w:r w:rsidR="000431D3">
        <w:t>Yes _</w:t>
      </w:r>
      <w:r>
        <w:t xml:space="preserve">__No </w:t>
      </w:r>
      <w:r w:rsidR="000431D3">
        <w:t>if</w:t>
      </w:r>
      <w:r>
        <w:t xml:space="preserve"> yes, please </w:t>
      </w:r>
      <w:r w:rsidR="00182BCB">
        <w:t>explain. _</w:t>
      </w:r>
      <w:r>
        <w:t>_________________________________</w:t>
      </w:r>
    </w:p>
    <w:p w14:paraId="690D0C85" w14:textId="77777777" w:rsidR="00550226" w:rsidRDefault="00550226" w:rsidP="00550226">
      <w:pPr>
        <w:pStyle w:val="PlainText"/>
      </w:pPr>
    </w:p>
    <w:p w14:paraId="34A63E88" w14:textId="77777777" w:rsidR="00550226" w:rsidRDefault="00550226" w:rsidP="00550226">
      <w:pPr>
        <w:pStyle w:val="PlainText"/>
      </w:pPr>
      <w:r>
        <w:t xml:space="preserve">Are you requesting transportation assistance?  </w:t>
      </w:r>
      <w:r w:rsidR="000431D3">
        <w:t>Yes</w:t>
      </w:r>
      <w:r w:rsidR="00D45297">
        <w:t xml:space="preserve"> </w:t>
      </w:r>
      <w:r>
        <w:t>__</w:t>
      </w:r>
      <w:r w:rsidR="000431D3">
        <w:t>_ _</w:t>
      </w:r>
      <w:r>
        <w:t xml:space="preserve">__No </w:t>
      </w:r>
      <w:r w:rsidR="000431D3">
        <w:t>if</w:t>
      </w:r>
      <w:r>
        <w:t xml:space="preserve"> you answered no, skip the following section.</w:t>
      </w:r>
    </w:p>
    <w:p w14:paraId="68B9B6AE" w14:textId="77777777" w:rsidR="00550226" w:rsidRDefault="00550226" w:rsidP="00550226">
      <w:pPr>
        <w:pStyle w:val="PlainText"/>
      </w:pPr>
    </w:p>
    <w:p w14:paraId="37A211CB" w14:textId="77777777" w:rsidR="00550226" w:rsidRDefault="00550226" w:rsidP="00550226">
      <w:pPr>
        <w:pStyle w:val="PlainText"/>
      </w:pPr>
      <w:r>
        <w:t>Are you planning to drive to the convention? __</w:t>
      </w:r>
      <w:r w:rsidR="000431D3">
        <w:t>Yes no</w:t>
      </w:r>
      <w:r w:rsidR="00D45297">
        <w:t xml:space="preserve"> </w:t>
      </w:r>
      <w:r>
        <w:t>___</w:t>
      </w:r>
    </w:p>
    <w:p w14:paraId="5F9177C1" w14:textId="77777777" w:rsidR="00550226" w:rsidRDefault="00550226" w:rsidP="00550226">
      <w:pPr>
        <w:pStyle w:val="PlainText"/>
      </w:pPr>
    </w:p>
    <w:p w14:paraId="6AAC0D3D" w14:textId="77777777" w:rsidR="00550226" w:rsidRDefault="00550226" w:rsidP="00550226">
      <w:pPr>
        <w:pStyle w:val="PlainText"/>
      </w:pPr>
      <w:r>
        <w:t>If so, how much assistance are you requesting? $_________ (We reimburse at 48 cents a mile.)</w:t>
      </w:r>
    </w:p>
    <w:p w14:paraId="6584CD1A" w14:textId="77777777" w:rsidR="00550226" w:rsidRDefault="00550226" w:rsidP="00550226">
      <w:pPr>
        <w:pStyle w:val="PlainText"/>
      </w:pPr>
    </w:p>
    <w:p w14:paraId="32BD4686" w14:textId="77777777" w:rsidR="00550226" w:rsidRDefault="00550226" w:rsidP="00550226">
      <w:pPr>
        <w:pStyle w:val="PlainText"/>
      </w:pPr>
      <w:r>
        <w:t xml:space="preserve">If you have already made transportation arrangements, please explain them.    </w:t>
      </w:r>
    </w:p>
    <w:p w14:paraId="2247419F" w14:textId="77777777" w:rsidR="00550226" w:rsidRDefault="00550226" w:rsidP="00550226">
      <w:pPr>
        <w:pStyle w:val="PlainText"/>
      </w:pPr>
    </w:p>
    <w:p w14:paraId="22AD3A6B" w14:textId="77777777" w:rsidR="00550226" w:rsidRDefault="00550226" w:rsidP="00550226">
      <w:pPr>
        <w:pStyle w:val="PlainText"/>
      </w:pPr>
      <w:r>
        <w:t>__________________________________________________________________</w:t>
      </w:r>
    </w:p>
    <w:p w14:paraId="6AA6E38D" w14:textId="77777777" w:rsidR="00550226" w:rsidRDefault="00550226" w:rsidP="00550226">
      <w:pPr>
        <w:pStyle w:val="PlainText"/>
      </w:pPr>
    </w:p>
    <w:p w14:paraId="1F747968" w14:textId="77777777" w:rsidR="00550226" w:rsidRDefault="00550226" w:rsidP="00550226">
      <w:pPr>
        <w:pStyle w:val="PlainText"/>
      </w:pPr>
      <w:r>
        <w:t>__________________________________________________________________</w:t>
      </w:r>
    </w:p>
    <w:p w14:paraId="526254CF" w14:textId="77777777" w:rsidR="00550226" w:rsidRDefault="00550226" w:rsidP="00550226">
      <w:pPr>
        <w:pStyle w:val="PlainText"/>
      </w:pPr>
    </w:p>
    <w:p w14:paraId="215C74B9" w14:textId="77777777" w:rsidR="00550226" w:rsidRDefault="00550226" w:rsidP="00550226">
      <w:pPr>
        <w:pStyle w:val="PlainText"/>
      </w:pPr>
      <w:r>
        <w:t>__________________________________________________________________</w:t>
      </w:r>
    </w:p>
    <w:p w14:paraId="72F6A9C8" w14:textId="77777777" w:rsidR="00550226" w:rsidRDefault="00550226" w:rsidP="00550226">
      <w:pPr>
        <w:pStyle w:val="PlainText"/>
      </w:pPr>
    </w:p>
    <w:p w14:paraId="7BDC4FEB" w14:textId="77777777" w:rsidR="00550226" w:rsidRDefault="00550226" w:rsidP="00550226">
      <w:pPr>
        <w:pStyle w:val="PlainText"/>
      </w:pPr>
      <w:r>
        <w:t>Miscellaneous Expenses</w:t>
      </w:r>
    </w:p>
    <w:p w14:paraId="4DF2EAB9" w14:textId="77777777" w:rsidR="00550226" w:rsidRDefault="00550226" w:rsidP="00550226">
      <w:pPr>
        <w:pStyle w:val="PlainText"/>
      </w:pPr>
    </w:p>
    <w:p w14:paraId="7B239AE3" w14:textId="77777777" w:rsidR="00550226" w:rsidRDefault="00550226" w:rsidP="00550226">
      <w:pPr>
        <w:pStyle w:val="PlainText"/>
      </w:pPr>
      <w:r>
        <w:t>Together registration and banquet will cost about $</w:t>
      </w:r>
      <w:r w:rsidR="009476E5">
        <w:t>5</w:t>
      </w:r>
      <w:r w:rsidR="00940FB3">
        <w:t>5</w:t>
      </w:r>
      <w:r w:rsidR="009476E5">
        <w:t>.00 if</w:t>
      </w:r>
      <w:r>
        <w:t xml:space="preserve"> you </w:t>
      </w:r>
      <w:r w:rsidR="000431D3">
        <w:t>preregister</w:t>
      </w:r>
      <w:r>
        <w:t xml:space="preserve">. Are you requesting assistance with these important fees?  </w:t>
      </w:r>
      <w:r w:rsidR="00D45297">
        <w:t>yes</w:t>
      </w:r>
      <w:r>
        <w:t>__</w:t>
      </w:r>
      <w:r w:rsidR="009476E5">
        <w:t>_ _</w:t>
      </w:r>
      <w:r>
        <w:t>__No (Please note that this year preregistration is available online and by mail. We urge everyone to save money by preregistering.</w:t>
      </w:r>
    </w:p>
    <w:p w14:paraId="7474F4A6" w14:textId="010CAFC7" w:rsidR="00550226" w:rsidRDefault="00550226" w:rsidP="00182BCB">
      <w:pPr>
        <w:pStyle w:val="PlainText"/>
      </w:pPr>
      <w:r>
        <w:t xml:space="preserve">Send by </w:t>
      </w:r>
      <w:r w:rsidR="009476E5">
        <w:t>Email to</w:t>
      </w:r>
      <w:r w:rsidR="00182C59">
        <w:t xml:space="preserve"> </w:t>
      </w:r>
      <w:r w:rsidR="009476E5">
        <w:t xml:space="preserve">rchpay7@gmail.com </w:t>
      </w:r>
    </w:p>
    <w:p w14:paraId="45DA7047" w14:textId="77777777" w:rsidR="007B0B47" w:rsidRDefault="009476E5" w:rsidP="00550226">
      <w:pPr>
        <w:pStyle w:val="PlainText"/>
      </w:pPr>
      <w:r>
        <w:t>Richard Payne</w:t>
      </w:r>
      <w:r w:rsidR="00550226">
        <w:t xml:space="preserve">, President National Federation of the Blind of Ohio </w:t>
      </w:r>
    </w:p>
    <w:p w14:paraId="681223E4" w14:textId="77777777" w:rsidR="00550226" w:rsidRDefault="00550226" w:rsidP="00550226">
      <w:pPr>
        <w:pStyle w:val="PlainText"/>
      </w:pPr>
      <w:r>
        <w:t xml:space="preserve">The National Federation of the Blind knows that blindness is not the characteristic that defines you or your future. Every day we raise the expectations of blind people, because low expectations create obstacles between blind people and our dreams. You can live the life you want; blindness is not what holds you back. </w:t>
      </w:r>
      <w:bookmarkEnd w:id="0"/>
    </w:p>
    <w:sectPr w:rsidR="00550226" w:rsidSect="00746D00">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E79EC" w14:textId="77777777" w:rsidR="00176BFF" w:rsidRDefault="00176BFF" w:rsidP="00937AF9">
      <w:pPr>
        <w:spacing w:after="0" w:line="240" w:lineRule="auto"/>
      </w:pPr>
      <w:r>
        <w:separator/>
      </w:r>
    </w:p>
  </w:endnote>
  <w:endnote w:type="continuationSeparator" w:id="0">
    <w:p w14:paraId="7471D810" w14:textId="77777777" w:rsidR="00176BFF" w:rsidRDefault="00176BFF" w:rsidP="00937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23263" w14:textId="77777777" w:rsidR="00200639" w:rsidRDefault="002006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5E4DC" w14:textId="77777777" w:rsidR="00200639" w:rsidRDefault="002006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32F3F" w14:textId="77777777" w:rsidR="00200639" w:rsidRDefault="002006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1A69A" w14:textId="77777777" w:rsidR="00176BFF" w:rsidRDefault="00176BFF" w:rsidP="00937AF9">
      <w:pPr>
        <w:spacing w:after="0" w:line="240" w:lineRule="auto"/>
      </w:pPr>
      <w:r>
        <w:separator/>
      </w:r>
    </w:p>
  </w:footnote>
  <w:footnote w:type="continuationSeparator" w:id="0">
    <w:p w14:paraId="26B68404" w14:textId="77777777" w:rsidR="00176BFF" w:rsidRDefault="00176BFF" w:rsidP="00937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55EEF" w14:textId="77777777" w:rsidR="00200639" w:rsidRDefault="002006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477E1" w14:textId="77777777" w:rsidR="00200639" w:rsidRDefault="002006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0FDA3" w14:textId="77777777" w:rsidR="00200639" w:rsidRDefault="0020063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3sTQyMzMyMDEzMDBR0lEKTi0uzszPAykwrAUAkrxU1ywAAAA="/>
  </w:docVars>
  <w:rsids>
    <w:rsidRoot w:val="00550226"/>
    <w:rsid w:val="00001CFD"/>
    <w:rsid w:val="00011499"/>
    <w:rsid w:val="000248E8"/>
    <w:rsid w:val="00031130"/>
    <w:rsid w:val="0004284E"/>
    <w:rsid w:val="000431D3"/>
    <w:rsid w:val="00051221"/>
    <w:rsid w:val="000617BD"/>
    <w:rsid w:val="00063F20"/>
    <w:rsid w:val="000761BD"/>
    <w:rsid w:val="00083D47"/>
    <w:rsid w:val="000958BC"/>
    <w:rsid w:val="00097EB3"/>
    <w:rsid w:val="000A1F61"/>
    <w:rsid w:val="000C0403"/>
    <w:rsid w:val="000E1F8C"/>
    <w:rsid w:val="000F6580"/>
    <w:rsid w:val="00133104"/>
    <w:rsid w:val="0013751C"/>
    <w:rsid w:val="001463DB"/>
    <w:rsid w:val="00160825"/>
    <w:rsid w:val="00164D5F"/>
    <w:rsid w:val="00176BFF"/>
    <w:rsid w:val="00181A94"/>
    <w:rsid w:val="00182BCB"/>
    <w:rsid w:val="00182C59"/>
    <w:rsid w:val="0018794C"/>
    <w:rsid w:val="00194BD1"/>
    <w:rsid w:val="0019774F"/>
    <w:rsid w:val="001A7200"/>
    <w:rsid w:val="001B19B7"/>
    <w:rsid w:val="001B5A6A"/>
    <w:rsid w:val="001C2D1E"/>
    <w:rsid w:val="001C72FE"/>
    <w:rsid w:val="00200639"/>
    <w:rsid w:val="002315C6"/>
    <w:rsid w:val="002363B5"/>
    <w:rsid w:val="00237976"/>
    <w:rsid w:val="00245FC8"/>
    <w:rsid w:val="00253957"/>
    <w:rsid w:val="002554A5"/>
    <w:rsid w:val="002575C7"/>
    <w:rsid w:val="00260790"/>
    <w:rsid w:val="00281459"/>
    <w:rsid w:val="002B51DD"/>
    <w:rsid w:val="002C48B8"/>
    <w:rsid w:val="002E7936"/>
    <w:rsid w:val="002F0FDF"/>
    <w:rsid w:val="003048ED"/>
    <w:rsid w:val="003063CE"/>
    <w:rsid w:val="00313524"/>
    <w:rsid w:val="003174F7"/>
    <w:rsid w:val="00353118"/>
    <w:rsid w:val="003545AB"/>
    <w:rsid w:val="0035546F"/>
    <w:rsid w:val="003718AC"/>
    <w:rsid w:val="00372ECE"/>
    <w:rsid w:val="003743F7"/>
    <w:rsid w:val="0038118F"/>
    <w:rsid w:val="0038173C"/>
    <w:rsid w:val="00382D64"/>
    <w:rsid w:val="003832DA"/>
    <w:rsid w:val="0039621C"/>
    <w:rsid w:val="003A7BE5"/>
    <w:rsid w:val="003C2B5F"/>
    <w:rsid w:val="003E306A"/>
    <w:rsid w:val="003E5364"/>
    <w:rsid w:val="003F1767"/>
    <w:rsid w:val="00403A18"/>
    <w:rsid w:val="00415B2A"/>
    <w:rsid w:val="00445BA3"/>
    <w:rsid w:val="00453A25"/>
    <w:rsid w:val="004617EE"/>
    <w:rsid w:val="00467919"/>
    <w:rsid w:val="00467F8D"/>
    <w:rsid w:val="00480FB1"/>
    <w:rsid w:val="004A0E75"/>
    <w:rsid w:val="004A368E"/>
    <w:rsid w:val="004A5933"/>
    <w:rsid w:val="004B1720"/>
    <w:rsid w:val="004C7D4E"/>
    <w:rsid w:val="004D0F2A"/>
    <w:rsid w:val="004E23EB"/>
    <w:rsid w:val="004E6185"/>
    <w:rsid w:val="004F0CD3"/>
    <w:rsid w:val="004F5491"/>
    <w:rsid w:val="00502AC8"/>
    <w:rsid w:val="00503E2E"/>
    <w:rsid w:val="005219BE"/>
    <w:rsid w:val="00522300"/>
    <w:rsid w:val="00533036"/>
    <w:rsid w:val="00550226"/>
    <w:rsid w:val="005728CF"/>
    <w:rsid w:val="0058093E"/>
    <w:rsid w:val="00581059"/>
    <w:rsid w:val="00583767"/>
    <w:rsid w:val="00592FD3"/>
    <w:rsid w:val="005A1B0A"/>
    <w:rsid w:val="005A758A"/>
    <w:rsid w:val="005B0551"/>
    <w:rsid w:val="005B5BDB"/>
    <w:rsid w:val="005C03FD"/>
    <w:rsid w:val="005D0D11"/>
    <w:rsid w:val="005D39D9"/>
    <w:rsid w:val="005D57A9"/>
    <w:rsid w:val="005D649A"/>
    <w:rsid w:val="005E15FE"/>
    <w:rsid w:val="005E29EB"/>
    <w:rsid w:val="005F54C9"/>
    <w:rsid w:val="00603F76"/>
    <w:rsid w:val="00604B10"/>
    <w:rsid w:val="00613E09"/>
    <w:rsid w:val="00616BFA"/>
    <w:rsid w:val="006308A9"/>
    <w:rsid w:val="0063716B"/>
    <w:rsid w:val="0064581F"/>
    <w:rsid w:val="006474A9"/>
    <w:rsid w:val="0065012D"/>
    <w:rsid w:val="00653600"/>
    <w:rsid w:val="006653D4"/>
    <w:rsid w:val="00665E0A"/>
    <w:rsid w:val="0067571A"/>
    <w:rsid w:val="00680B8A"/>
    <w:rsid w:val="00684D4B"/>
    <w:rsid w:val="0069244B"/>
    <w:rsid w:val="006940AB"/>
    <w:rsid w:val="006A322D"/>
    <w:rsid w:val="006A787D"/>
    <w:rsid w:val="006B0EF2"/>
    <w:rsid w:val="006B795D"/>
    <w:rsid w:val="006D194E"/>
    <w:rsid w:val="006F3E77"/>
    <w:rsid w:val="006F5318"/>
    <w:rsid w:val="006F7DFC"/>
    <w:rsid w:val="00712724"/>
    <w:rsid w:val="00717EAD"/>
    <w:rsid w:val="00720115"/>
    <w:rsid w:val="007212BF"/>
    <w:rsid w:val="00734841"/>
    <w:rsid w:val="007410F4"/>
    <w:rsid w:val="0074576C"/>
    <w:rsid w:val="00746D00"/>
    <w:rsid w:val="00754520"/>
    <w:rsid w:val="0075616E"/>
    <w:rsid w:val="00757112"/>
    <w:rsid w:val="007905EE"/>
    <w:rsid w:val="00790C32"/>
    <w:rsid w:val="00791607"/>
    <w:rsid w:val="007A3D98"/>
    <w:rsid w:val="007B0B47"/>
    <w:rsid w:val="007D0834"/>
    <w:rsid w:val="007D64BE"/>
    <w:rsid w:val="007F15F3"/>
    <w:rsid w:val="00805F80"/>
    <w:rsid w:val="00810680"/>
    <w:rsid w:val="00823D0F"/>
    <w:rsid w:val="00836417"/>
    <w:rsid w:val="0083762B"/>
    <w:rsid w:val="00840710"/>
    <w:rsid w:val="00844749"/>
    <w:rsid w:val="008537D4"/>
    <w:rsid w:val="00856FDD"/>
    <w:rsid w:val="008573C5"/>
    <w:rsid w:val="00862DF7"/>
    <w:rsid w:val="0086565F"/>
    <w:rsid w:val="0087290B"/>
    <w:rsid w:val="00874719"/>
    <w:rsid w:val="00882B72"/>
    <w:rsid w:val="008948C8"/>
    <w:rsid w:val="008A6623"/>
    <w:rsid w:val="008C1C42"/>
    <w:rsid w:val="008C2AC7"/>
    <w:rsid w:val="008C422A"/>
    <w:rsid w:val="008D64E4"/>
    <w:rsid w:val="008E145E"/>
    <w:rsid w:val="008F7F8A"/>
    <w:rsid w:val="009024EC"/>
    <w:rsid w:val="00903F55"/>
    <w:rsid w:val="00913476"/>
    <w:rsid w:val="00937AF9"/>
    <w:rsid w:val="0094097C"/>
    <w:rsid w:val="00940FB3"/>
    <w:rsid w:val="009476E5"/>
    <w:rsid w:val="00952772"/>
    <w:rsid w:val="00971088"/>
    <w:rsid w:val="0097260E"/>
    <w:rsid w:val="00976CF8"/>
    <w:rsid w:val="0097736C"/>
    <w:rsid w:val="0099257F"/>
    <w:rsid w:val="009926C9"/>
    <w:rsid w:val="009A1E65"/>
    <w:rsid w:val="009B35D4"/>
    <w:rsid w:val="009B56E7"/>
    <w:rsid w:val="009B6362"/>
    <w:rsid w:val="009C7FD0"/>
    <w:rsid w:val="009D0A91"/>
    <w:rsid w:val="009F2D2C"/>
    <w:rsid w:val="009F59D6"/>
    <w:rsid w:val="00A032F2"/>
    <w:rsid w:val="00A045B1"/>
    <w:rsid w:val="00A1096E"/>
    <w:rsid w:val="00A204B9"/>
    <w:rsid w:val="00A26F3D"/>
    <w:rsid w:val="00A31E76"/>
    <w:rsid w:val="00A41EDC"/>
    <w:rsid w:val="00A735C3"/>
    <w:rsid w:val="00A8352B"/>
    <w:rsid w:val="00A868C3"/>
    <w:rsid w:val="00AA1D59"/>
    <w:rsid w:val="00AB7643"/>
    <w:rsid w:val="00AC7D6A"/>
    <w:rsid w:val="00AD620B"/>
    <w:rsid w:val="00AE1452"/>
    <w:rsid w:val="00AE4446"/>
    <w:rsid w:val="00AE4C54"/>
    <w:rsid w:val="00AE4D0D"/>
    <w:rsid w:val="00AE66F1"/>
    <w:rsid w:val="00B066E0"/>
    <w:rsid w:val="00B12829"/>
    <w:rsid w:val="00B1292A"/>
    <w:rsid w:val="00B13D5B"/>
    <w:rsid w:val="00B3490C"/>
    <w:rsid w:val="00B562BA"/>
    <w:rsid w:val="00B5659A"/>
    <w:rsid w:val="00B574F5"/>
    <w:rsid w:val="00B62F6A"/>
    <w:rsid w:val="00B64077"/>
    <w:rsid w:val="00B712EB"/>
    <w:rsid w:val="00B724E4"/>
    <w:rsid w:val="00B82292"/>
    <w:rsid w:val="00B83B53"/>
    <w:rsid w:val="00B840F6"/>
    <w:rsid w:val="00B86A53"/>
    <w:rsid w:val="00B91D07"/>
    <w:rsid w:val="00B92D19"/>
    <w:rsid w:val="00B94AF7"/>
    <w:rsid w:val="00B94FD5"/>
    <w:rsid w:val="00BA56AE"/>
    <w:rsid w:val="00BB5826"/>
    <w:rsid w:val="00BC78CF"/>
    <w:rsid w:val="00BD0278"/>
    <w:rsid w:val="00BD6492"/>
    <w:rsid w:val="00BE164B"/>
    <w:rsid w:val="00BE5A4B"/>
    <w:rsid w:val="00BE726A"/>
    <w:rsid w:val="00BE7A52"/>
    <w:rsid w:val="00BE7C4E"/>
    <w:rsid w:val="00BF35E5"/>
    <w:rsid w:val="00BF4D9E"/>
    <w:rsid w:val="00C06095"/>
    <w:rsid w:val="00C15051"/>
    <w:rsid w:val="00C16A81"/>
    <w:rsid w:val="00C44EE5"/>
    <w:rsid w:val="00C60EEC"/>
    <w:rsid w:val="00C618AB"/>
    <w:rsid w:val="00C6535F"/>
    <w:rsid w:val="00C702B4"/>
    <w:rsid w:val="00C7261C"/>
    <w:rsid w:val="00C7518A"/>
    <w:rsid w:val="00C76485"/>
    <w:rsid w:val="00CA4EFE"/>
    <w:rsid w:val="00CA7C3E"/>
    <w:rsid w:val="00CB572D"/>
    <w:rsid w:val="00CC4432"/>
    <w:rsid w:val="00CC479C"/>
    <w:rsid w:val="00CC7718"/>
    <w:rsid w:val="00CD27FB"/>
    <w:rsid w:val="00CE4494"/>
    <w:rsid w:val="00CE4906"/>
    <w:rsid w:val="00CE6B03"/>
    <w:rsid w:val="00CE734B"/>
    <w:rsid w:val="00D03590"/>
    <w:rsid w:val="00D114C4"/>
    <w:rsid w:val="00D1417D"/>
    <w:rsid w:val="00D25585"/>
    <w:rsid w:val="00D3352C"/>
    <w:rsid w:val="00D45297"/>
    <w:rsid w:val="00D5099E"/>
    <w:rsid w:val="00D576F4"/>
    <w:rsid w:val="00D657A3"/>
    <w:rsid w:val="00D67908"/>
    <w:rsid w:val="00D76E8E"/>
    <w:rsid w:val="00D774B7"/>
    <w:rsid w:val="00D80F1D"/>
    <w:rsid w:val="00D86746"/>
    <w:rsid w:val="00D871EE"/>
    <w:rsid w:val="00DA2E1F"/>
    <w:rsid w:val="00DA5AF7"/>
    <w:rsid w:val="00DC7F86"/>
    <w:rsid w:val="00DE6763"/>
    <w:rsid w:val="00DE7BC0"/>
    <w:rsid w:val="00DF69AA"/>
    <w:rsid w:val="00E0470E"/>
    <w:rsid w:val="00E23C45"/>
    <w:rsid w:val="00E31ED9"/>
    <w:rsid w:val="00E53B6C"/>
    <w:rsid w:val="00E6134E"/>
    <w:rsid w:val="00E800DF"/>
    <w:rsid w:val="00E835A8"/>
    <w:rsid w:val="00E85E65"/>
    <w:rsid w:val="00E86128"/>
    <w:rsid w:val="00E87A06"/>
    <w:rsid w:val="00EA4657"/>
    <w:rsid w:val="00EB0A88"/>
    <w:rsid w:val="00EB0F8A"/>
    <w:rsid w:val="00EC19A2"/>
    <w:rsid w:val="00ED6D22"/>
    <w:rsid w:val="00EE3116"/>
    <w:rsid w:val="00EE7E84"/>
    <w:rsid w:val="00F130CB"/>
    <w:rsid w:val="00F215C7"/>
    <w:rsid w:val="00F273BF"/>
    <w:rsid w:val="00F31EA4"/>
    <w:rsid w:val="00F34F78"/>
    <w:rsid w:val="00F40EF3"/>
    <w:rsid w:val="00F65FF5"/>
    <w:rsid w:val="00F73765"/>
    <w:rsid w:val="00F83473"/>
    <w:rsid w:val="00F957BC"/>
    <w:rsid w:val="00FA32E8"/>
    <w:rsid w:val="00FB1ABC"/>
    <w:rsid w:val="00FB517C"/>
    <w:rsid w:val="00FC5F39"/>
    <w:rsid w:val="00FD3B07"/>
    <w:rsid w:val="00FD5E82"/>
    <w:rsid w:val="00FE0EB1"/>
    <w:rsid w:val="00FF3F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05179E"/>
  <w15:docId w15:val="{B3247C82-4FD9-4F90-8E92-8B5F29F6F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6D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50226"/>
    <w:rPr>
      <w:color w:val="0000FF" w:themeColor="hyperlink"/>
      <w:u w:val="single"/>
    </w:rPr>
  </w:style>
  <w:style w:type="paragraph" w:styleId="PlainText">
    <w:name w:val="Plain Text"/>
    <w:basedOn w:val="Normal"/>
    <w:link w:val="PlainTextChar"/>
    <w:uiPriority w:val="99"/>
    <w:unhideWhenUsed/>
    <w:rsid w:val="0055022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550226"/>
    <w:rPr>
      <w:rFonts w:ascii="Consolas" w:hAnsi="Consolas"/>
      <w:sz w:val="21"/>
      <w:szCs w:val="21"/>
    </w:rPr>
  </w:style>
  <w:style w:type="paragraph" w:styleId="Header">
    <w:name w:val="header"/>
    <w:basedOn w:val="Normal"/>
    <w:link w:val="HeaderChar"/>
    <w:uiPriority w:val="99"/>
    <w:unhideWhenUsed/>
    <w:rsid w:val="00937A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AF9"/>
  </w:style>
  <w:style w:type="paragraph" w:styleId="Footer">
    <w:name w:val="footer"/>
    <w:basedOn w:val="Normal"/>
    <w:link w:val="FooterChar"/>
    <w:uiPriority w:val="99"/>
    <w:unhideWhenUsed/>
    <w:rsid w:val="00937A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A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79258">
      <w:bodyDiv w:val="1"/>
      <w:marLeft w:val="0"/>
      <w:marRight w:val="0"/>
      <w:marTop w:val="0"/>
      <w:marBottom w:val="0"/>
      <w:divBdr>
        <w:top w:val="none" w:sz="0" w:space="0" w:color="auto"/>
        <w:left w:val="none" w:sz="0" w:space="0" w:color="auto"/>
        <w:bottom w:val="none" w:sz="0" w:space="0" w:color="auto"/>
        <w:right w:val="none" w:sz="0" w:space="0" w:color="auto"/>
      </w:divBdr>
    </w:div>
    <w:div w:id="597560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4</TotalTime>
  <Pages>1</Pages>
  <Words>659</Words>
  <Characters>376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dc:creator>
  <cp:lastModifiedBy>Payne</cp:lastModifiedBy>
  <cp:revision>16</cp:revision>
  <dcterms:created xsi:type="dcterms:W3CDTF">2016-04-20T04:40:00Z</dcterms:created>
  <dcterms:modified xsi:type="dcterms:W3CDTF">2018-09-18T13:16:00Z</dcterms:modified>
</cp:coreProperties>
</file>